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ecurity in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methods, tools, and personnel used to defend an organization’s digital assets, protecting them from unauthorized access, disruption, theft, or exploitation by threat ac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ch securit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C-Council’s Free Cyber Security Courses</w:t>
        </w:r>
      </w:hyperlink>
      <w:r>
        <w:t xml:space="preserve">: Explore beginner-friendly courses on ethical hacking, digital forensics, and network defen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ryHackMe</w:t>
        </w:r>
      </w:hyperlink>
      <w:r>
        <w:t xml:space="preserve">: Offers gamified labs and challenges for hands-on hacking experience at various skill leve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IST’s Free Security Awareness Resources</w:t>
        </w:r>
      </w:hyperlink>
      <w:r>
        <w:t xml:space="preserve">: Includes games, posters, videos, and webinars for security awarenes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mpTIA IT Fundamentals</w:t>
        </w:r>
      </w:hyperlink>
      <w:r>
        <w:t xml:space="preserve">: A non-technical course covering essential cybersecurity concep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ANS Cyber Aces Online</w:t>
        </w:r>
      </w:hyperlink>
      <w:r>
        <w:t xml:space="preserve">: Provides foundational knowledge in areas like threats, vulnerabilities, and penetration test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and build a strong foundation in tech security! 🛡️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ryhackme.com/" TargetMode="External" /><Relationship Type="http://schemas.openxmlformats.org/officeDocument/2006/relationships/hyperlink" Id="rId21" Target="https://www.eccouncil.org/cybersecurity-exchange/cyber-novice/free-cybersecurity-courses-beginners/" TargetMode="External" /><Relationship Type="http://schemas.openxmlformats.org/officeDocument/2006/relationships/hyperlink" Id="rId23" Target="https://www.nist.gov/itl/applied-cybersecurity/nice/resources/online-learning-content" TargetMode="External" /><Relationship Type="http://schemas.openxmlformats.org/officeDocument/2006/relationships/hyperlink" Id="rId24" Target="https://www.springboard.com/blog/cybersecurity/free-cybersecurity-resources/" TargetMode="External" /><Relationship Type="http://schemas.openxmlformats.org/officeDocument/2006/relationships/hyperlink" Id="rId20" Target="https://www.techtarget.com/searchsecurity/definition/secu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ryhackme.com/" TargetMode="External" /><Relationship Type="http://schemas.openxmlformats.org/officeDocument/2006/relationships/hyperlink" Id="rId21" Target="https://www.eccouncil.org/cybersecurity-exchange/cyber-novice/free-cybersecurity-courses-beginners/" TargetMode="External" /><Relationship Type="http://schemas.openxmlformats.org/officeDocument/2006/relationships/hyperlink" Id="rId23" Target="https://www.nist.gov/itl/applied-cybersecurity/nice/resources/online-learning-content" TargetMode="External" /><Relationship Type="http://schemas.openxmlformats.org/officeDocument/2006/relationships/hyperlink" Id="rId24" Target="https://www.springboard.com/blog/cybersecurity/free-cybersecurity-resources/" TargetMode="External" /><Relationship Type="http://schemas.openxmlformats.org/officeDocument/2006/relationships/hyperlink" Id="rId20" Target="https://www.techtarget.com/searchsecurity/definition/secu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7Z</dcterms:created>
  <dcterms:modified xsi:type="dcterms:W3CDTF">2024-03-23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